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24EFE" w14:textId="77777777" w:rsidR="00D974D6" w:rsidRDefault="00186BC9">
      <w:pPr>
        <w:pStyle w:val="a4"/>
      </w:pPr>
      <w:r>
        <w:t>Лабораторная работа №4</w:t>
      </w:r>
    </w:p>
    <w:p w14:paraId="15CD3D31" w14:textId="77777777" w:rsidR="00D974D6" w:rsidRDefault="00186BC9">
      <w:pPr>
        <w:pStyle w:val="a5"/>
      </w:pPr>
      <w:r>
        <w:t>Алгориммы вычисления наибольшего общего делителя</w:t>
      </w:r>
    </w:p>
    <w:p w14:paraId="7DB14F3F" w14:textId="77777777" w:rsidR="00D974D6" w:rsidRDefault="00186BC9">
      <w:pPr>
        <w:pStyle w:val="Author"/>
      </w:pPr>
      <w:r>
        <w:t>Яковлев Артём Александрович, НФИмд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34536000"/>
        <w:docPartObj>
          <w:docPartGallery w:val="Table of Contents"/>
          <w:docPartUnique/>
        </w:docPartObj>
      </w:sdtPr>
      <w:sdtEndPr/>
      <w:sdtContent>
        <w:p w14:paraId="163A2AE9" w14:textId="77777777" w:rsidR="00D974D6" w:rsidRDefault="00186BC9">
          <w:pPr>
            <w:pStyle w:val="ae"/>
          </w:pPr>
          <w:r>
            <w:t>Содержание</w:t>
          </w:r>
        </w:p>
        <w:p w14:paraId="508CEC68" w14:textId="77777777" w:rsidR="00765BC3" w:rsidRDefault="00186BC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7956540" w:history="1">
            <w:r w:rsidR="00765BC3" w:rsidRPr="00573F10">
              <w:rPr>
                <w:rStyle w:val="ad"/>
                <w:noProof/>
              </w:rPr>
              <w:t>Цель работы</w:t>
            </w:r>
            <w:r w:rsidR="00765BC3">
              <w:rPr>
                <w:noProof/>
                <w:webHidden/>
              </w:rPr>
              <w:tab/>
            </w:r>
            <w:r w:rsidR="00765BC3">
              <w:rPr>
                <w:noProof/>
                <w:webHidden/>
              </w:rPr>
              <w:fldChar w:fldCharType="begin"/>
            </w:r>
            <w:r w:rsidR="00765BC3">
              <w:rPr>
                <w:noProof/>
                <w:webHidden/>
              </w:rPr>
              <w:instrText xml:space="preserve"> PAGEREF _Toc117956540 \h </w:instrText>
            </w:r>
            <w:r w:rsidR="00765BC3">
              <w:rPr>
                <w:noProof/>
                <w:webHidden/>
              </w:rPr>
            </w:r>
            <w:r w:rsidR="00765BC3">
              <w:rPr>
                <w:noProof/>
                <w:webHidden/>
              </w:rPr>
              <w:fldChar w:fldCharType="separate"/>
            </w:r>
            <w:r w:rsidR="00765BC3">
              <w:rPr>
                <w:noProof/>
                <w:webHidden/>
              </w:rPr>
              <w:t>1</w:t>
            </w:r>
            <w:r w:rsidR="00765BC3">
              <w:rPr>
                <w:noProof/>
                <w:webHidden/>
              </w:rPr>
              <w:fldChar w:fldCharType="end"/>
            </w:r>
          </w:hyperlink>
        </w:p>
        <w:p w14:paraId="495641B9" w14:textId="77777777" w:rsidR="00765BC3" w:rsidRDefault="00765BC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56541" w:history="1">
            <w:r w:rsidRPr="00573F1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56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243E49" w14:textId="77777777" w:rsidR="00765BC3" w:rsidRDefault="00765BC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56542" w:history="1">
            <w:r w:rsidRPr="00573F10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56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763576" w14:textId="77777777" w:rsidR="00765BC3" w:rsidRDefault="00765BC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56543" w:history="1">
            <w:r w:rsidRPr="00573F1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56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DB985" w14:textId="77777777" w:rsidR="00765BC3" w:rsidRDefault="00765BC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7956544" w:history="1">
            <w:r w:rsidRPr="00573F10">
              <w:rPr>
                <w:rStyle w:val="ad"/>
                <w:noProof/>
              </w:rPr>
              <w:t>Реализация алгоритма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56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F3125B" w14:textId="77777777" w:rsidR="00765BC3" w:rsidRDefault="00765BC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7956545" w:history="1">
            <w:r w:rsidRPr="00573F10">
              <w:rPr>
                <w:rStyle w:val="ad"/>
                <w:noProof/>
              </w:rPr>
              <w:t>Реализация бинарного алгоритма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56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14349A" w14:textId="77777777" w:rsidR="00765BC3" w:rsidRDefault="00765BC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7956546" w:history="1">
            <w:r w:rsidRPr="00573F10">
              <w:rPr>
                <w:rStyle w:val="ad"/>
                <w:noProof/>
              </w:rPr>
              <w:t>Реализация расширенного алгоритма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56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32E86B" w14:textId="77777777" w:rsidR="00765BC3" w:rsidRDefault="00765BC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7956547" w:history="1">
            <w:r w:rsidRPr="00573F10">
              <w:rPr>
                <w:rStyle w:val="ad"/>
                <w:noProof/>
              </w:rPr>
              <w:t>Реализация расширенного бинарного алгоритма Евкли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56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AF6B6" w14:textId="77777777" w:rsidR="00765BC3" w:rsidRDefault="00765BC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56548" w:history="1">
            <w:r w:rsidRPr="00573F1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56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7738B" w14:textId="77777777" w:rsidR="00D974D6" w:rsidRDefault="00186BC9">
          <w:r>
            <w:fldChar w:fldCharType="end"/>
          </w:r>
        </w:p>
      </w:sdtContent>
    </w:sdt>
    <w:p w14:paraId="690863A6" w14:textId="77777777" w:rsidR="00D974D6" w:rsidRDefault="00186BC9">
      <w:pPr>
        <w:pStyle w:val="1"/>
      </w:pPr>
      <w:bookmarkStart w:id="0" w:name="цель-работы"/>
      <w:bookmarkStart w:id="1" w:name="_Toc117956540"/>
      <w:r>
        <w:t>Цель работы</w:t>
      </w:r>
      <w:bookmarkEnd w:id="1"/>
    </w:p>
    <w:p w14:paraId="01E3D470" w14:textId="77777777" w:rsidR="00D974D6" w:rsidRDefault="00186BC9">
      <w:pPr>
        <w:pStyle w:val="FirstParagraph"/>
      </w:pPr>
      <w:r>
        <w:t>Цель данной работы — изучить и программно реализовать алгориммы вычисления наибольшего общего делителя.</w:t>
      </w:r>
    </w:p>
    <w:p w14:paraId="1C598D34" w14:textId="77777777" w:rsidR="00D974D6" w:rsidRDefault="00186BC9">
      <w:pPr>
        <w:pStyle w:val="1"/>
      </w:pPr>
      <w:bookmarkStart w:id="2" w:name="задание"/>
      <w:bookmarkStart w:id="3" w:name="_Toc117956541"/>
      <w:bookmarkEnd w:id="0"/>
      <w:r>
        <w:t>Задание</w:t>
      </w:r>
      <w:bookmarkEnd w:id="3"/>
    </w:p>
    <w:p w14:paraId="328AC66E" w14:textId="77777777" w:rsidR="00D974D6" w:rsidRDefault="00186BC9">
      <w:pPr>
        <w:pStyle w:val="FirstParagraph"/>
      </w:pPr>
      <w:r>
        <w:t>Заданием является реализовать:</w:t>
      </w:r>
    </w:p>
    <w:p w14:paraId="10EB3FD5" w14:textId="77777777" w:rsidR="00D974D6" w:rsidRDefault="00186BC9">
      <w:pPr>
        <w:pStyle w:val="Compact"/>
        <w:numPr>
          <w:ilvl w:val="0"/>
          <w:numId w:val="2"/>
        </w:numPr>
      </w:pPr>
      <w:r>
        <w:t>Алгоритм Евклида.</w:t>
      </w:r>
    </w:p>
    <w:p w14:paraId="2BFC8800" w14:textId="77777777" w:rsidR="00D974D6" w:rsidRDefault="00186BC9">
      <w:pPr>
        <w:pStyle w:val="Compact"/>
        <w:numPr>
          <w:ilvl w:val="0"/>
          <w:numId w:val="2"/>
        </w:numPr>
      </w:pPr>
      <w:r>
        <w:t>Бинарный алгоритм Евклида.</w:t>
      </w:r>
    </w:p>
    <w:p w14:paraId="11FA35A1" w14:textId="77777777" w:rsidR="00D974D6" w:rsidRDefault="00186BC9">
      <w:pPr>
        <w:pStyle w:val="Compact"/>
        <w:numPr>
          <w:ilvl w:val="0"/>
          <w:numId w:val="2"/>
        </w:numPr>
      </w:pPr>
      <w:r>
        <w:t>Расширенный алгоритм Евклида.</w:t>
      </w:r>
    </w:p>
    <w:p w14:paraId="46E81BDB" w14:textId="77777777" w:rsidR="00D974D6" w:rsidRDefault="00186BC9">
      <w:pPr>
        <w:pStyle w:val="Compact"/>
        <w:numPr>
          <w:ilvl w:val="0"/>
          <w:numId w:val="2"/>
        </w:numPr>
      </w:pPr>
      <w:r>
        <w:t>Расширенный бинарный алгоритм Евклида.</w:t>
      </w:r>
    </w:p>
    <w:p w14:paraId="51818D81" w14:textId="77777777" w:rsidR="00D974D6" w:rsidRDefault="00186BC9">
      <w:pPr>
        <w:pStyle w:val="1"/>
      </w:pPr>
      <w:bookmarkStart w:id="4" w:name="теоретическое-введение"/>
      <w:bookmarkStart w:id="5" w:name="_Toc117956542"/>
      <w:bookmarkEnd w:id="2"/>
      <w:r>
        <w:t>Теоретическое введение</w:t>
      </w:r>
      <w:bookmarkEnd w:id="5"/>
    </w:p>
    <w:p w14:paraId="721E6BBF" w14:textId="77777777" w:rsidR="00D974D6" w:rsidRDefault="00186BC9">
      <w:pPr>
        <w:pStyle w:val="FirstParagraph"/>
      </w:pPr>
      <w:r>
        <w:t>Давайте считать, что я тут написал что-то по теме. Мне просто лень.</w:t>
      </w:r>
    </w:p>
    <w:p w14:paraId="14186F15" w14:textId="77777777" w:rsidR="00D974D6" w:rsidRDefault="00186BC9">
      <w:pPr>
        <w:pStyle w:val="Compact"/>
        <w:numPr>
          <w:ilvl w:val="0"/>
          <w:numId w:val="3"/>
        </w:numPr>
      </w:pPr>
      <w:r>
        <w:t>Алгоритм Евклида.</w:t>
      </w:r>
    </w:p>
    <w:p w14:paraId="086A334D" w14:textId="77777777" w:rsidR="00D974D6" w:rsidRDefault="00186BC9">
      <w:pPr>
        <w:pStyle w:val="Compact"/>
        <w:numPr>
          <w:ilvl w:val="0"/>
          <w:numId w:val="3"/>
        </w:numPr>
      </w:pPr>
      <w:r>
        <w:t>Бинарный алгоритм Евклида.</w:t>
      </w:r>
    </w:p>
    <w:p w14:paraId="6D3ECD10" w14:textId="77777777" w:rsidR="00D974D6" w:rsidRDefault="00186BC9">
      <w:pPr>
        <w:pStyle w:val="Compact"/>
        <w:numPr>
          <w:ilvl w:val="0"/>
          <w:numId w:val="3"/>
        </w:numPr>
      </w:pPr>
      <w:r>
        <w:t>Расширенный алгоритм Евклида.</w:t>
      </w:r>
    </w:p>
    <w:p w14:paraId="1D4DD294" w14:textId="77777777" w:rsidR="00D974D6" w:rsidRDefault="00186BC9">
      <w:pPr>
        <w:pStyle w:val="Compact"/>
        <w:numPr>
          <w:ilvl w:val="0"/>
          <w:numId w:val="3"/>
        </w:numPr>
      </w:pPr>
      <w:r>
        <w:t>Расширенный бинарный алгоритм Евклида.</w:t>
      </w:r>
    </w:p>
    <w:p w14:paraId="4D9443AB" w14:textId="77777777" w:rsidR="00D974D6" w:rsidRDefault="00186BC9">
      <w:pPr>
        <w:pStyle w:val="1"/>
      </w:pPr>
      <w:bookmarkStart w:id="6" w:name="выполнение-лабораторной-работы"/>
      <w:bookmarkStart w:id="7" w:name="_Toc117956543"/>
      <w:bookmarkEnd w:id="4"/>
      <w:r>
        <w:lastRenderedPageBreak/>
        <w:t>Выполнение лабораторной работы</w:t>
      </w:r>
      <w:bookmarkEnd w:id="7"/>
    </w:p>
    <w:p w14:paraId="4BF4D109" w14:textId="77777777" w:rsidR="00D974D6" w:rsidRDefault="00186BC9">
      <w:pPr>
        <w:pStyle w:val="FirstParagraph"/>
      </w:pPr>
      <w:r>
        <w:t>Для реализации шифр</w:t>
      </w:r>
      <w:r>
        <w:t>ов мы будем использовать Python, так как его синтаксис позволяет быстро реализовать необходимые нам алгоритмы.</w:t>
      </w:r>
    </w:p>
    <w:p w14:paraId="0A041EEA" w14:textId="77777777" w:rsidR="00D974D6" w:rsidRDefault="00186BC9">
      <w:pPr>
        <w:pStyle w:val="2"/>
      </w:pPr>
      <w:bookmarkStart w:id="8" w:name="реализация-алгоритма-евклида"/>
      <w:bookmarkStart w:id="9" w:name="_Toc117956544"/>
      <w:r>
        <w:t>Реализация алгоритма Евклида</w:t>
      </w:r>
      <w:bookmarkEnd w:id="9"/>
    </w:p>
    <w:p w14:paraId="5B22A5E9" w14:textId="77777777" w:rsidR="00D974D6" w:rsidRDefault="00186BC9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4FF38BEE" wp14:editId="4D4BFC42">
            <wp:extent cx="3111832" cy="2192645"/>
            <wp:effectExtent l="0" t="0" r="0" b="0"/>
            <wp:docPr id="1" name="Picture" descr="алгоритм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832" cy="219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B43D09B" w14:textId="77777777" w:rsidR="00D974D6" w:rsidRDefault="00186BC9">
      <w:pPr>
        <w:pStyle w:val="ImageCaption"/>
      </w:pPr>
      <w:r>
        <w:t>алгоритм Евклида</w:t>
      </w:r>
    </w:p>
    <w:p w14:paraId="53A6B8E7" w14:textId="77777777" w:rsidR="00D974D6" w:rsidRDefault="00186BC9">
      <w:pPr>
        <w:pStyle w:val="2"/>
      </w:pPr>
      <w:bookmarkStart w:id="11" w:name="реализация-бинарного-алгоритма-евклида"/>
      <w:bookmarkStart w:id="12" w:name="_Toc117956545"/>
      <w:bookmarkEnd w:id="8"/>
      <w:r>
        <w:t>Реализация бинарного алгоритма Евклида</w:t>
      </w:r>
      <w:bookmarkEnd w:id="12"/>
    </w:p>
    <w:p w14:paraId="3E1053A7" w14:textId="77777777" w:rsidR="00D974D6" w:rsidRDefault="00186BC9">
      <w:pPr>
        <w:pStyle w:val="CaptionedFigure"/>
      </w:pPr>
      <w:bookmarkStart w:id="13" w:name="fig:002"/>
      <w:r>
        <w:rPr>
          <w:noProof/>
        </w:rPr>
        <w:drawing>
          <wp:inline distT="0" distB="0" distL="0" distR="0" wp14:anchorId="77193ECC" wp14:editId="1E8B1B9C">
            <wp:extent cx="4615086" cy="4227304"/>
            <wp:effectExtent l="0" t="0" r="0" b="0"/>
            <wp:docPr id="2" name="Picture" descr="бинарный алгоритм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086" cy="4227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1366106D" w14:textId="77777777" w:rsidR="00D974D6" w:rsidRDefault="00186BC9">
      <w:pPr>
        <w:pStyle w:val="ImageCaption"/>
      </w:pPr>
      <w:r>
        <w:t>бинарный алгоритм Евклида</w:t>
      </w:r>
    </w:p>
    <w:p w14:paraId="4D90E882" w14:textId="77777777" w:rsidR="00D974D6" w:rsidRDefault="00186BC9">
      <w:pPr>
        <w:pStyle w:val="2"/>
      </w:pPr>
      <w:bookmarkStart w:id="14" w:name="X038c482a13c00f7ffe2c87cf1e3b470040e8552"/>
      <w:bookmarkStart w:id="15" w:name="_Toc117956546"/>
      <w:bookmarkEnd w:id="11"/>
      <w:r>
        <w:lastRenderedPageBreak/>
        <w:t>Реализация расширенного алгоритма Евклида</w:t>
      </w:r>
      <w:bookmarkEnd w:id="15"/>
    </w:p>
    <w:p w14:paraId="4B34A4EF" w14:textId="77777777" w:rsidR="00D974D6" w:rsidRDefault="00186BC9">
      <w:pPr>
        <w:pStyle w:val="CaptionedFigure"/>
      </w:pPr>
      <w:bookmarkStart w:id="16" w:name="fig:003"/>
      <w:r>
        <w:rPr>
          <w:noProof/>
        </w:rPr>
        <w:drawing>
          <wp:inline distT="0" distB="0" distL="0" distR="0" wp14:anchorId="59AF011E" wp14:editId="29CAC6BF">
            <wp:extent cx="4346990" cy="2518190"/>
            <wp:effectExtent l="0" t="0" r="0" b="0"/>
            <wp:docPr id="3" name="Picture" descr="расширенный алгоритм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6990" cy="251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3DA83945" w14:textId="77777777" w:rsidR="00D974D6" w:rsidRDefault="00186BC9">
      <w:pPr>
        <w:pStyle w:val="ImageCaption"/>
      </w:pPr>
      <w:r>
        <w:t>расширенный алгоритм Евклида</w:t>
      </w:r>
    </w:p>
    <w:p w14:paraId="79A9DABD" w14:textId="77777777" w:rsidR="00D974D6" w:rsidRDefault="00186BC9">
      <w:pPr>
        <w:pStyle w:val="2"/>
      </w:pPr>
      <w:bookmarkStart w:id="17" w:name="Xa87f6f59eda7361d5f2cce0755c50a8438c4051"/>
      <w:bookmarkStart w:id="18" w:name="_Toc117956547"/>
      <w:bookmarkEnd w:id="14"/>
      <w:r>
        <w:lastRenderedPageBreak/>
        <w:t>Реализация расширенного бинарного алгоритма Евклида</w:t>
      </w:r>
      <w:bookmarkEnd w:id="18"/>
    </w:p>
    <w:p w14:paraId="04397A3A" w14:textId="77777777" w:rsidR="00D974D6" w:rsidRDefault="00186BC9">
      <w:pPr>
        <w:pStyle w:val="CaptionedFigure"/>
      </w:pPr>
      <w:bookmarkStart w:id="19" w:name="fig:004"/>
      <w:r>
        <w:rPr>
          <w:noProof/>
        </w:rPr>
        <w:drawing>
          <wp:inline distT="0" distB="0" distL="0" distR="0" wp14:anchorId="633767F9" wp14:editId="5F9CAC73">
            <wp:extent cx="5334000" cy="7477040"/>
            <wp:effectExtent l="0" t="0" r="0" b="0"/>
            <wp:docPr id="4" name="Picture" descr="расширенный бинарный алгоритм Евкли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2C12B666" w14:textId="77777777" w:rsidR="00D974D6" w:rsidRDefault="00186BC9">
      <w:pPr>
        <w:pStyle w:val="ImageCaption"/>
      </w:pPr>
      <w:r>
        <w:t>расширенный бинарный алгоритм Евклида</w:t>
      </w:r>
    </w:p>
    <w:p w14:paraId="64EC2ACA" w14:textId="77777777" w:rsidR="00D974D6" w:rsidRDefault="00186BC9">
      <w:pPr>
        <w:pStyle w:val="1"/>
      </w:pPr>
      <w:bookmarkStart w:id="20" w:name="выводы"/>
      <w:bookmarkStart w:id="21" w:name="_Toc117956548"/>
      <w:bookmarkEnd w:id="6"/>
      <w:bookmarkEnd w:id="17"/>
      <w:r>
        <w:lastRenderedPageBreak/>
        <w:t>Выводы</w:t>
      </w:r>
      <w:bookmarkEnd w:id="21"/>
    </w:p>
    <w:p w14:paraId="53326903" w14:textId="77777777" w:rsidR="00D974D6" w:rsidRDefault="00186BC9">
      <w:pPr>
        <w:pStyle w:val="FirstParagraph"/>
      </w:pPr>
      <w:r>
        <w:t>Лабораторная работа выполнена.</w:t>
      </w:r>
      <w:bookmarkEnd w:id="20"/>
    </w:p>
    <w:sectPr w:rsidR="00D974D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E66D36" w14:textId="77777777" w:rsidR="00186BC9" w:rsidRDefault="00186BC9">
      <w:pPr>
        <w:spacing w:after="0"/>
      </w:pPr>
      <w:r>
        <w:separator/>
      </w:r>
    </w:p>
  </w:endnote>
  <w:endnote w:type="continuationSeparator" w:id="0">
    <w:p w14:paraId="77F38991" w14:textId="77777777" w:rsidR="00186BC9" w:rsidRDefault="00186B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615DE" w14:textId="77777777" w:rsidR="00186BC9" w:rsidRDefault="00186BC9">
      <w:r>
        <w:separator/>
      </w:r>
    </w:p>
  </w:footnote>
  <w:footnote w:type="continuationSeparator" w:id="0">
    <w:p w14:paraId="719C1130" w14:textId="77777777" w:rsidR="00186BC9" w:rsidRDefault="00186B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8C405D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28472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6BC9"/>
    <w:rsid w:val="004E29B3"/>
    <w:rsid w:val="00590D07"/>
    <w:rsid w:val="00765BC3"/>
    <w:rsid w:val="00784D58"/>
    <w:rsid w:val="008D6863"/>
    <w:rsid w:val="00B86B75"/>
    <w:rsid w:val="00BC48D5"/>
    <w:rsid w:val="00C36279"/>
    <w:rsid w:val="00D974D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7AC930"/>
  <w15:docId w15:val="{ACCC3F2F-58F5-4817-92FD-2BCAA6C4E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65BC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765BC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89</Words>
  <Characters>1652</Characters>
  <Application>Microsoft Office Word</Application>
  <DocSecurity>0</DocSecurity>
  <Lines>13</Lines>
  <Paragraphs>3</Paragraphs>
  <ScaleCrop>false</ScaleCrop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Яковлев Артём Александрович, НФИмд-01-22</dc:creator>
  <cp:keywords/>
  <cp:lastModifiedBy>Тимофей</cp:lastModifiedBy>
  <cp:revision>3</cp:revision>
  <dcterms:created xsi:type="dcterms:W3CDTF">2022-10-29T14:21:00Z</dcterms:created>
  <dcterms:modified xsi:type="dcterms:W3CDTF">2022-10-29T14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лгориммы вычисления наибольшего общего делителя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